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67F56C41" w:rsidR="0097013C" w:rsidRPr="0009644F" w:rsidRDefault="00D36E9D" w:rsidP="00450166">
      <w:pPr>
        <w:jc w:val="center"/>
        <w:rPr>
          <w:rFonts w:ascii="Bodoni MT" w:hAnsi="Bodoni MT" w:cs="Arial"/>
          <w:sz w:val="36"/>
          <w:szCs w:val="36"/>
        </w:rPr>
      </w:pPr>
      <w:bookmarkStart w:id="0" w:name="_GoBack"/>
      <w:bookmarkEnd w:id="0"/>
      <w:r>
        <w:rPr>
          <w:rFonts w:ascii="Bodoni MT" w:hAnsi="Bodoni MT" w:cs="Arial"/>
          <w:sz w:val="36"/>
          <w:szCs w:val="36"/>
        </w:rPr>
        <w:t>Showing Up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7EF3094" w14:textId="4378C606" w:rsidR="00677A47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7F79FE">
        <w:rPr>
          <w:sz w:val="28"/>
          <w:szCs w:val="28"/>
        </w:rPr>
        <w:t>situation and questions</w:t>
      </w:r>
      <w:r w:rsidRPr="00450166">
        <w:rPr>
          <w:sz w:val="28"/>
          <w:szCs w:val="28"/>
        </w:rPr>
        <w:t xml:space="preserve"> below</w:t>
      </w:r>
      <w:r w:rsidR="007F79FE">
        <w:rPr>
          <w:sz w:val="28"/>
          <w:szCs w:val="28"/>
        </w:rPr>
        <w:t xml:space="preserve">, </w:t>
      </w:r>
      <w:r w:rsidRPr="00450166">
        <w:rPr>
          <w:sz w:val="28"/>
          <w:szCs w:val="28"/>
        </w:rPr>
        <w:t>reflect</w:t>
      </w:r>
      <w:r w:rsidR="0009644F">
        <w:rPr>
          <w:sz w:val="28"/>
          <w:szCs w:val="28"/>
        </w:rPr>
        <w:t xml:space="preserve"> with curiosity</w:t>
      </w:r>
      <w:r w:rsidR="00D72743">
        <w:rPr>
          <w:sz w:val="28"/>
          <w:szCs w:val="28"/>
        </w:rPr>
        <w:t xml:space="preserve"> and</w:t>
      </w:r>
      <w:r w:rsidRPr="00450166">
        <w:rPr>
          <w:sz w:val="28"/>
          <w:szCs w:val="28"/>
        </w:rPr>
        <w:t xml:space="preserve"> </w:t>
      </w:r>
      <w:r w:rsidR="00D72743">
        <w:rPr>
          <w:sz w:val="28"/>
          <w:szCs w:val="28"/>
        </w:rPr>
        <w:t>j</w:t>
      </w:r>
      <w:r w:rsidR="0009644F" w:rsidRPr="00450166">
        <w:rPr>
          <w:sz w:val="28"/>
          <w:szCs w:val="28"/>
        </w:rPr>
        <w:t>ournal</w:t>
      </w:r>
      <w:r w:rsidRPr="00450166">
        <w:rPr>
          <w:sz w:val="28"/>
          <w:szCs w:val="28"/>
        </w:rPr>
        <w:t xml:space="preserve"> </w:t>
      </w:r>
      <w:r w:rsidR="00337D5F">
        <w:rPr>
          <w:sz w:val="28"/>
          <w:szCs w:val="28"/>
        </w:rPr>
        <w:t xml:space="preserve">about </w:t>
      </w:r>
      <w:r w:rsidR="000A79E2">
        <w:rPr>
          <w:sz w:val="28"/>
          <w:szCs w:val="28"/>
        </w:rPr>
        <w:t>the</w:t>
      </w:r>
      <w:r w:rsidR="00337D5F">
        <w:rPr>
          <w:sz w:val="28"/>
          <w:szCs w:val="28"/>
        </w:rPr>
        <w:t xml:space="preserve"> thoughts, feeling, actions</w:t>
      </w:r>
      <w:r w:rsidR="00C04E1B">
        <w:rPr>
          <w:sz w:val="28"/>
          <w:szCs w:val="28"/>
        </w:rPr>
        <w:t xml:space="preserve"> and observations</w:t>
      </w:r>
      <w:r w:rsidR="00BC1549">
        <w:rPr>
          <w:sz w:val="28"/>
          <w:szCs w:val="28"/>
        </w:rPr>
        <w:t xml:space="preserve"> you have as</w:t>
      </w:r>
      <w:r w:rsidR="00C04E1B">
        <w:rPr>
          <w:sz w:val="28"/>
          <w:szCs w:val="28"/>
        </w:rPr>
        <w:t xml:space="preserve"> you re</w:t>
      </w:r>
      <w:r w:rsidR="00BC1549">
        <w:rPr>
          <w:sz w:val="28"/>
          <w:szCs w:val="28"/>
        </w:rPr>
        <w:t>flect.</w:t>
      </w:r>
      <w:r w:rsidR="00C04E1B">
        <w:rPr>
          <w:sz w:val="28"/>
          <w:szCs w:val="28"/>
        </w:rPr>
        <w:t xml:space="preserve"> </w:t>
      </w:r>
      <w:r w:rsidR="00343FA8">
        <w:rPr>
          <w:sz w:val="28"/>
          <w:szCs w:val="28"/>
        </w:rPr>
        <w:t>Answer the questions at the bottom</w:t>
      </w:r>
      <w:r w:rsidR="00B27EFC">
        <w:rPr>
          <w:sz w:val="28"/>
          <w:szCs w:val="28"/>
        </w:rPr>
        <w:t>.</w:t>
      </w:r>
    </w:p>
    <w:p w14:paraId="0F5ACACA" w14:textId="29225F48" w:rsidR="00B27EFC" w:rsidRDefault="00B27EFC" w:rsidP="00450166">
      <w:pPr>
        <w:jc w:val="both"/>
        <w:rPr>
          <w:sz w:val="28"/>
          <w:szCs w:val="28"/>
        </w:rPr>
      </w:pPr>
    </w:p>
    <w:p w14:paraId="26AE13F7" w14:textId="00172DB6" w:rsidR="00B27EFC" w:rsidRPr="000C713C" w:rsidRDefault="007F79FE" w:rsidP="00450166">
      <w:pPr>
        <w:jc w:val="both"/>
        <w:rPr>
          <w:i/>
          <w:iCs/>
          <w:sz w:val="28"/>
          <w:szCs w:val="28"/>
        </w:rPr>
      </w:pPr>
      <w:r w:rsidRPr="000C713C">
        <w:rPr>
          <w:i/>
          <w:iCs/>
          <w:sz w:val="28"/>
          <w:szCs w:val="28"/>
        </w:rPr>
        <w:t>Imagine</w:t>
      </w:r>
      <w:r w:rsidR="006452D5" w:rsidRPr="000C713C">
        <w:rPr>
          <w:i/>
          <w:iCs/>
          <w:sz w:val="28"/>
          <w:szCs w:val="28"/>
        </w:rPr>
        <w:t xml:space="preserve"> th</w:t>
      </w:r>
      <w:r w:rsidR="000C734D" w:rsidRPr="000C713C">
        <w:rPr>
          <w:i/>
          <w:iCs/>
          <w:sz w:val="28"/>
          <w:szCs w:val="28"/>
        </w:rPr>
        <w:t>is</w:t>
      </w:r>
      <w:r w:rsidR="006452D5" w:rsidRPr="000C713C">
        <w:rPr>
          <w:i/>
          <w:iCs/>
          <w:sz w:val="28"/>
          <w:szCs w:val="28"/>
        </w:rPr>
        <w:t xml:space="preserve"> time of self-quarantine </w:t>
      </w:r>
      <w:r w:rsidR="0052049A" w:rsidRPr="000C713C">
        <w:rPr>
          <w:i/>
          <w:iCs/>
          <w:sz w:val="28"/>
          <w:szCs w:val="28"/>
        </w:rPr>
        <w:t>has come to an end. You are healthy and moving forward with life and as you do so you spend time reflecting on how you showed up over the past</w:t>
      </w:r>
      <w:r w:rsidR="00FA51A9" w:rsidRPr="000C713C">
        <w:rPr>
          <w:i/>
          <w:iCs/>
          <w:sz w:val="28"/>
          <w:szCs w:val="28"/>
        </w:rPr>
        <w:t xml:space="preserve"> time of challenge. You can see yourself and the actions and choices you made</w:t>
      </w:r>
      <w:r w:rsidR="00DF05A5" w:rsidRPr="000C713C">
        <w:rPr>
          <w:i/>
          <w:iCs/>
          <w:sz w:val="28"/>
          <w:szCs w:val="28"/>
        </w:rPr>
        <w:t>. How do you feel about them? In what ways</w:t>
      </w:r>
      <w:r w:rsidR="008036C4" w:rsidRPr="000C713C">
        <w:rPr>
          <w:i/>
          <w:iCs/>
          <w:sz w:val="28"/>
          <w:szCs w:val="28"/>
        </w:rPr>
        <w:t xml:space="preserve"> did you show up</w:t>
      </w:r>
      <w:r w:rsidR="00E4784A" w:rsidRPr="000C713C">
        <w:rPr>
          <w:i/>
          <w:iCs/>
          <w:sz w:val="28"/>
          <w:szCs w:val="28"/>
        </w:rPr>
        <w:t xml:space="preserve"> as your best self for you</w:t>
      </w:r>
      <w:r w:rsidR="001608A5">
        <w:rPr>
          <w:i/>
          <w:iCs/>
          <w:sz w:val="28"/>
          <w:szCs w:val="28"/>
        </w:rPr>
        <w:t>rself,</w:t>
      </w:r>
      <w:r w:rsidR="00E4784A" w:rsidRPr="000C713C">
        <w:rPr>
          <w:i/>
          <w:iCs/>
          <w:sz w:val="28"/>
          <w:szCs w:val="28"/>
        </w:rPr>
        <w:t xml:space="preserve"> those around you and the greater world?</w:t>
      </w:r>
      <w:r w:rsidR="002C43DD" w:rsidRPr="000C713C">
        <w:rPr>
          <w:i/>
          <w:iCs/>
          <w:sz w:val="28"/>
          <w:szCs w:val="28"/>
        </w:rPr>
        <w:t xml:space="preserve"> In what ways did you let yourself and other’s down?</w:t>
      </w:r>
      <w:r w:rsidR="00917556" w:rsidRPr="000C713C">
        <w:rPr>
          <w:i/>
          <w:iCs/>
          <w:sz w:val="28"/>
          <w:szCs w:val="28"/>
        </w:rPr>
        <w:t xml:space="preserve"> Notice what you </w:t>
      </w:r>
      <w:r w:rsidR="008819B1" w:rsidRPr="000C713C">
        <w:rPr>
          <w:i/>
          <w:iCs/>
          <w:sz w:val="28"/>
          <w:szCs w:val="28"/>
        </w:rPr>
        <w:t>sense, imagine, feel and</w:t>
      </w:r>
      <w:r w:rsidR="00344C9C" w:rsidRPr="000C713C">
        <w:rPr>
          <w:i/>
          <w:iCs/>
          <w:sz w:val="28"/>
          <w:szCs w:val="28"/>
        </w:rPr>
        <w:t xml:space="preserve"> think.</w:t>
      </w:r>
    </w:p>
    <w:p w14:paraId="1AFC342E" w14:textId="77777777" w:rsidR="000C713C" w:rsidRDefault="000C713C" w:rsidP="00450166">
      <w:pPr>
        <w:jc w:val="both"/>
        <w:rPr>
          <w:sz w:val="28"/>
          <w:szCs w:val="28"/>
        </w:rPr>
      </w:pPr>
    </w:p>
    <w:p w14:paraId="1F477046" w14:textId="5C9D5614" w:rsidR="00344C9C" w:rsidRDefault="00344C9C" w:rsidP="00450166">
      <w:pPr>
        <w:jc w:val="both"/>
        <w:rPr>
          <w:sz w:val="28"/>
          <w:szCs w:val="28"/>
        </w:rPr>
      </w:pPr>
      <w:r>
        <w:rPr>
          <w:sz w:val="28"/>
          <w:szCs w:val="28"/>
        </w:rPr>
        <w:t>Questions:</w:t>
      </w:r>
    </w:p>
    <w:p w14:paraId="022CD622" w14:textId="763CE5F0" w:rsidR="00344C9C" w:rsidRDefault="00344C9C" w:rsidP="0045016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1) </w:t>
      </w:r>
      <w:r w:rsidR="008A02A2">
        <w:rPr>
          <w:sz w:val="28"/>
          <w:szCs w:val="28"/>
        </w:rPr>
        <w:t>How do you want to show up during this time of challenge?</w:t>
      </w:r>
    </w:p>
    <w:p w14:paraId="194E288B" w14:textId="03A8140D" w:rsidR="008A02A2" w:rsidRDefault="008A02A2" w:rsidP="00450166">
      <w:pPr>
        <w:jc w:val="both"/>
        <w:rPr>
          <w:sz w:val="28"/>
          <w:szCs w:val="28"/>
        </w:rPr>
      </w:pPr>
      <w:r>
        <w:rPr>
          <w:sz w:val="28"/>
          <w:szCs w:val="28"/>
        </w:rPr>
        <w:t>2) What goals</w:t>
      </w:r>
      <w:r w:rsidR="00184D46">
        <w:rPr>
          <w:sz w:val="28"/>
          <w:szCs w:val="28"/>
        </w:rPr>
        <w:t xml:space="preserve"> can you set for yourself right now to support your actions?</w:t>
      </w:r>
    </w:p>
    <w:p w14:paraId="6215DCA2" w14:textId="165FF383" w:rsidR="00184D46" w:rsidRDefault="00184D46" w:rsidP="0045016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3) Who do you feel comfortable sharing your goals with? </w:t>
      </w:r>
    </w:p>
    <w:p w14:paraId="7A0DA73A" w14:textId="415DEFBB" w:rsidR="002C343F" w:rsidRDefault="002C343F" w:rsidP="00450166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  <w:t>a. Share them with someone if you are able and comfortable.</w:t>
      </w:r>
    </w:p>
    <w:p w14:paraId="4BC29EC4" w14:textId="1124830D" w:rsidR="002C343F" w:rsidRPr="00450166" w:rsidRDefault="002C343F" w:rsidP="0045016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4) </w:t>
      </w:r>
      <w:r w:rsidR="00F855CC">
        <w:rPr>
          <w:sz w:val="28"/>
          <w:szCs w:val="28"/>
        </w:rPr>
        <w:t>How</w:t>
      </w:r>
      <w:r w:rsidR="00AF4867">
        <w:rPr>
          <w:sz w:val="28"/>
          <w:szCs w:val="28"/>
        </w:rPr>
        <w:t xml:space="preserve"> and when</w:t>
      </w:r>
      <w:r w:rsidR="00F855CC">
        <w:rPr>
          <w:sz w:val="28"/>
          <w:szCs w:val="28"/>
        </w:rPr>
        <w:t xml:space="preserve"> will you check back in</w:t>
      </w:r>
      <w:r w:rsidR="00AF4867">
        <w:rPr>
          <w:sz w:val="28"/>
          <w:szCs w:val="28"/>
        </w:rPr>
        <w:t xml:space="preserve"> with your goals?</w:t>
      </w:r>
    </w:p>
    <w:p w14:paraId="1CEBAD04" w14:textId="2F59D175" w:rsidR="00450166" w:rsidRPr="00450166" w:rsidRDefault="00450166" w:rsidP="00450166">
      <w:pPr>
        <w:jc w:val="both"/>
        <w:rPr>
          <w:sz w:val="28"/>
          <w:szCs w:val="28"/>
        </w:rPr>
      </w:pPr>
    </w:p>
    <w:p w14:paraId="6867ECA3" w14:textId="098D7FD4" w:rsidR="00450166" w:rsidRDefault="00450166" w:rsidP="00450166">
      <w:pPr>
        <w:spacing w:after="0"/>
        <w:rPr>
          <w:sz w:val="28"/>
          <w:szCs w:val="28"/>
        </w:rPr>
      </w:pPr>
    </w:p>
    <w:p w14:paraId="4B2B2B02" w14:textId="42E6FEE7" w:rsidR="00450166" w:rsidRDefault="00450166" w:rsidP="00450166">
      <w:pPr>
        <w:spacing w:after="0"/>
        <w:rPr>
          <w:sz w:val="28"/>
          <w:szCs w:val="28"/>
        </w:rPr>
      </w:pPr>
    </w:p>
    <w:p w14:paraId="6E0AF0C4" w14:textId="23C5532B" w:rsidR="00450166" w:rsidRPr="00450166" w:rsidRDefault="004875CA" w:rsidP="00450166">
      <w:pPr>
        <w:spacing w:after="0"/>
        <w:rPr>
          <w:sz w:val="28"/>
          <w:szCs w:val="28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51D380A9">
                <wp:simplePos x="0" y="0"/>
                <wp:positionH relativeFrom="margin">
                  <wp:posOffset>304800</wp:posOffset>
                </wp:positionH>
                <wp:positionV relativeFrom="paragraph">
                  <wp:posOffset>710565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5D49E9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4pt,55.95pt" to="447.5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" strokecolor="windowText" strokeweight="1pt">
                <v:stroke joinstyle="miter"/>
                <w10:wrap anchorx="margin"/>
              </v:line>
            </w:pict>
          </mc:Fallback>
        </mc:AlternateContent>
      </w:r>
    </w:p>
    <w:sectPr w:rsidR="00450166" w:rsidRPr="00450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qgUAfC90rCwAAAA="/>
  </w:docVars>
  <w:rsids>
    <w:rsidRoot w:val="00450166"/>
    <w:rsid w:val="0009644F"/>
    <w:rsid w:val="000A79E2"/>
    <w:rsid w:val="000C713C"/>
    <w:rsid w:val="000C734D"/>
    <w:rsid w:val="00111A15"/>
    <w:rsid w:val="00133EC2"/>
    <w:rsid w:val="001608A5"/>
    <w:rsid w:val="00184D46"/>
    <w:rsid w:val="0020127E"/>
    <w:rsid w:val="002B5789"/>
    <w:rsid w:val="002C343F"/>
    <w:rsid w:val="002C43DD"/>
    <w:rsid w:val="00337D5F"/>
    <w:rsid w:val="00343FA8"/>
    <w:rsid w:val="00344C9C"/>
    <w:rsid w:val="003A3AC8"/>
    <w:rsid w:val="003A5CAC"/>
    <w:rsid w:val="00450166"/>
    <w:rsid w:val="004875CA"/>
    <w:rsid w:val="0052049A"/>
    <w:rsid w:val="00592957"/>
    <w:rsid w:val="006452D5"/>
    <w:rsid w:val="00677A47"/>
    <w:rsid w:val="006F4086"/>
    <w:rsid w:val="0075122C"/>
    <w:rsid w:val="007625D5"/>
    <w:rsid w:val="007A1408"/>
    <w:rsid w:val="007F79FE"/>
    <w:rsid w:val="008036C4"/>
    <w:rsid w:val="008819B1"/>
    <w:rsid w:val="008A02A2"/>
    <w:rsid w:val="00917556"/>
    <w:rsid w:val="0097013C"/>
    <w:rsid w:val="00AF4867"/>
    <w:rsid w:val="00B27EFC"/>
    <w:rsid w:val="00BB131A"/>
    <w:rsid w:val="00BC1549"/>
    <w:rsid w:val="00C04E1B"/>
    <w:rsid w:val="00D36E9D"/>
    <w:rsid w:val="00D72743"/>
    <w:rsid w:val="00DF05A5"/>
    <w:rsid w:val="00E4784A"/>
    <w:rsid w:val="00E67760"/>
    <w:rsid w:val="00F855CC"/>
    <w:rsid w:val="00FA5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CFD314-65E7-4F3B-BE7E-96E46BA9F0C9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ff8a1d4d-a574-421d-b313-d8f896b2fcb7"/>
    <ds:schemaRef ds:uri="http://purl.org/dc/dcmitype/"/>
    <ds:schemaRef ds:uri="7f60117b-2a26-4208-89f8-bbe41341619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21A85BE-4740-4E76-8D12-F5101C4475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0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2</cp:revision>
  <dcterms:created xsi:type="dcterms:W3CDTF">2020-03-23T20:53:00Z</dcterms:created>
  <dcterms:modified xsi:type="dcterms:W3CDTF">2020-03-23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